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u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ywa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treated wastewa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 domestic wastewa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treated wastewater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structed wetlan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iprocating treatment we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tical flow treatment we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tical flow green w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pid-rate soil infiltration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-stage solu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ultative + maturation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rizontal flow treatment wetland + maturation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nds and lago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erobic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uration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face aerated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id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09:28:35Z</dcterms:created>
  <dcterms:modified xsi:type="dcterms:W3CDTF">2025-07-22T09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